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863B4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51220A49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1615CC1B" w14:textId="77777777" w:rsidR="008E38D0" w:rsidRPr="00F60758" w:rsidRDefault="008E38D0" w:rsidP="008E38D0">
            <w:pPr>
              <w:spacing w:before="480"/>
              <w:jc w:val="center"/>
              <w:rPr>
                <w:rFonts w:ascii="Tahoma" w:hAnsi="Tahoma" w:cs="Tahoma"/>
                <w:b/>
              </w:rPr>
            </w:pPr>
            <w:bookmarkStart w:id="0" w:name="_Hlk156823443"/>
            <w:bookmarkStart w:id="1" w:name="_Hlk156823444"/>
            <w:r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0288" behindDoc="0" locked="0" layoutInCell="1" allowOverlap="1" wp14:anchorId="1693AE3E" wp14:editId="3A903CB1">
                  <wp:simplePos x="0" y="0"/>
                  <wp:positionH relativeFrom="margin">
                    <wp:align>left</wp:align>
                  </wp:positionH>
                  <wp:positionV relativeFrom="paragraph">
                    <wp:posOffset>-274015</wp:posOffset>
                  </wp:positionV>
                  <wp:extent cx="505434" cy="460857"/>
                  <wp:effectExtent l="19050" t="0" r="8916" b="0"/>
                  <wp:wrapNone/>
                  <wp:docPr id="6" name="Imagem 1" descr="Imagem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1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434" cy="460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61312" behindDoc="0" locked="0" layoutInCell="1" allowOverlap="1" wp14:anchorId="4A7526AB" wp14:editId="0B595C32">
                  <wp:simplePos x="0" y="0"/>
                  <wp:positionH relativeFrom="margin">
                    <wp:align>right</wp:align>
                  </wp:positionH>
                  <wp:positionV relativeFrom="paragraph">
                    <wp:posOffset>-219075</wp:posOffset>
                  </wp:positionV>
                  <wp:extent cx="946785" cy="457200"/>
                  <wp:effectExtent l="19050" t="0" r="5715" b="0"/>
                  <wp:wrapNone/>
                  <wp:docPr id="5" name="Imagem 2" descr="UA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AB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78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7E32971E" wp14:editId="75DC5980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71145</wp:posOffset>
                  </wp:positionV>
                  <wp:extent cx="457200" cy="561975"/>
                  <wp:effectExtent l="0" t="0" r="0" b="0"/>
                  <wp:wrapNone/>
                  <wp:docPr id="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561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60758">
              <w:rPr>
                <w:rFonts w:ascii="Tahoma" w:hAnsi="Tahoma" w:cs="Tahoma"/>
                <w:b/>
              </w:rPr>
              <w:t>UNIVERSIDADE ESTADUAL DE SANTA CRUZ – UESC</w:t>
            </w:r>
          </w:p>
          <w:p w14:paraId="5D43E7DF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PRÓ-REITORIA DE GRADUAÇÃO – PROGRAD</w:t>
            </w:r>
          </w:p>
          <w:p w14:paraId="11233B78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UNIVERSIDADE ABERTA DO BRASIL – UAB</w:t>
            </w:r>
          </w:p>
          <w:p w14:paraId="0FAD1BD3" w14:textId="77777777" w:rsidR="008E38D0" w:rsidRPr="00F60758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b/>
                <w:sz w:val="16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GERÊNCIA DE SELEÇÃO E ORIENTAÇÃO – GESEOR</w:t>
            </w:r>
          </w:p>
          <w:p w14:paraId="7F112E16" w14:textId="77777777" w:rsidR="00571AE8" w:rsidRPr="008E38D0" w:rsidRDefault="008E38D0" w:rsidP="008E38D0">
            <w:pPr>
              <w:pBdr>
                <w:bottom w:val="single" w:sz="12" w:space="1" w:color="auto"/>
              </w:pBdr>
              <w:jc w:val="center"/>
              <w:rPr>
                <w:rFonts w:ascii="Tahoma" w:hAnsi="Tahoma" w:cs="Tahoma"/>
                <w:sz w:val="18"/>
              </w:rPr>
            </w:pPr>
            <w:r w:rsidRPr="00F60758">
              <w:rPr>
                <w:rFonts w:ascii="Tahoma" w:hAnsi="Tahoma" w:cs="Tahoma"/>
                <w:b/>
                <w:sz w:val="16"/>
              </w:rPr>
              <w:t>NÚCLEO DE ENSINO A DISTÂNCIA - NEAD</w:t>
            </w:r>
            <w:bookmarkEnd w:id="0"/>
            <w:bookmarkEnd w:id="1"/>
          </w:p>
        </w:tc>
      </w:tr>
    </w:tbl>
    <w:p w14:paraId="21F17BF2" w14:textId="77777777" w:rsidR="0058133A" w:rsidRPr="0058133A" w:rsidRDefault="008E38D0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 xml:space="preserve">GRADUAÇÃO </w:t>
      </w:r>
      <w:proofErr w:type="spellStart"/>
      <w:r>
        <w:rPr>
          <w:rFonts w:asciiTheme="majorHAnsi" w:hAnsiTheme="majorHAnsi"/>
          <w:b/>
          <w:sz w:val="22"/>
          <w:szCs w:val="24"/>
        </w:rPr>
        <w:t>EaD</w:t>
      </w:r>
      <w:proofErr w:type="spellEnd"/>
      <w:r>
        <w:rPr>
          <w:rFonts w:asciiTheme="majorHAnsi" w:hAnsiTheme="majorHAnsi"/>
          <w:b/>
          <w:sz w:val="22"/>
          <w:szCs w:val="24"/>
        </w:rPr>
        <w:t xml:space="preserve"> 2024</w:t>
      </w:r>
    </w:p>
    <w:p w14:paraId="482CBC32" w14:textId="77777777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CA0FA1">
        <w:rPr>
          <w:rFonts w:asciiTheme="majorHAnsi" w:hAnsiTheme="majorHAnsi"/>
          <w:sz w:val="18"/>
          <w:szCs w:val="24"/>
        </w:rPr>
        <w:t>2</w:t>
      </w:r>
      <w:r w:rsidR="008E38D0">
        <w:rPr>
          <w:rFonts w:asciiTheme="majorHAnsi" w:hAnsiTheme="majorHAnsi"/>
          <w:sz w:val="18"/>
          <w:szCs w:val="24"/>
        </w:rPr>
        <w:t>1</w:t>
      </w:r>
      <w:r w:rsidR="00CA0FA1">
        <w:rPr>
          <w:rFonts w:asciiTheme="majorHAnsi" w:hAnsiTheme="majorHAnsi"/>
          <w:sz w:val="18"/>
          <w:szCs w:val="24"/>
        </w:rPr>
        <w:t>9</w:t>
      </w:r>
      <w:r w:rsidR="00DB2EEA">
        <w:rPr>
          <w:rFonts w:asciiTheme="majorHAnsi" w:hAnsiTheme="majorHAnsi"/>
          <w:sz w:val="18"/>
          <w:szCs w:val="24"/>
        </w:rPr>
        <w:t>/2023</w:t>
      </w:r>
    </w:p>
    <w:p w14:paraId="773C965D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6A616392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3535C68F" w14:textId="77777777" w:rsidR="00C96A1E" w:rsidRDefault="008E38D0" w:rsidP="00C96A1E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olicitações de Matrículas Indeferidas</w:t>
      </w:r>
    </w:p>
    <w:p w14:paraId="326A5864" w14:textId="4D1F19AD" w:rsidR="007B04B6" w:rsidRDefault="007B04B6" w:rsidP="00C96A1E">
      <w:pPr>
        <w:jc w:val="center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2ª C</w:t>
      </w:r>
      <w:r w:rsidR="00EA3F77">
        <w:rPr>
          <w:rFonts w:ascii="Cambria" w:hAnsi="Cambria"/>
          <w:sz w:val="22"/>
          <w:szCs w:val="22"/>
        </w:rPr>
        <w:t>hamada</w:t>
      </w:r>
    </w:p>
    <w:p w14:paraId="6B0F32B7" w14:textId="77777777" w:rsidR="008E38D0" w:rsidRPr="00535D62" w:rsidRDefault="008E38D0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720"/>
        <w:gridCol w:w="709"/>
        <w:gridCol w:w="2769"/>
      </w:tblGrid>
      <w:tr w:rsidR="004E5671" w:rsidRPr="00535D62" w14:paraId="15C7201B" w14:textId="77777777" w:rsidTr="00DD723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1197D5B" w14:textId="77777777" w:rsidR="004E5671" w:rsidRPr="00535D62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F509" w14:textId="77777777" w:rsidR="004E5671" w:rsidRPr="00535D62" w:rsidRDefault="004E5671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36437A02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3276A60" w14:textId="77777777" w:rsidR="0058133A" w:rsidRDefault="004E5671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Pol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8B20D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D227E03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5AC7E09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BFAE8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A8575BE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2BD3C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3F49236A" w14:textId="77777777" w:rsidR="00C96A1E" w:rsidRPr="00535D62" w:rsidRDefault="00C96A1E">
      <w:pPr>
        <w:rPr>
          <w:sz w:val="22"/>
        </w:rPr>
      </w:pPr>
    </w:p>
    <w:tbl>
      <w:tblPr>
        <w:tblW w:w="960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9"/>
      </w:tblGrid>
      <w:tr w:rsidR="00C96A1E" w:rsidRPr="00535D62" w14:paraId="03431FB1" w14:textId="77777777" w:rsidTr="00CA0FA1">
        <w:trPr>
          <w:trHeight w:val="203"/>
        </w:trPr>
        <w:tc>
          <w:tcPr>
            <w:tcW w:w="9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E069AE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08967A0F" w14:textId="77777777" w:rsidTr="00CA0FA1">
        <w:trPr>
          <w:trHeight w:val="259"/>
        </w:trPr>
        <w:tc>
          <w:tcPr>
            <w:tcW w:w="96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376E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3912BF9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543A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67668C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09BD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BB93EF3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EA1F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7BC363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0DA8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48E1A76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9FA8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2A0A77E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A0A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E9F34E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65E5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4546E5D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E872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9A980A4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AB54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424BDB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90C9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078CB0B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0076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4D10E25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2298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58AC31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867F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F6726B2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2C89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FE0853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4579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213826F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418A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ABBA397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FB1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3A19CFC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FDF2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EB3C2F0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04F0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C881BD" w14:textId="77777777" w:rsidTr="00CA0FA1">
        <w:trPr>
          <w:trHeight w:val="259"/>
        </w:trPr>
        <w:tc>
          <w:tcPr>
            <w:tcW w:w="96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A486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1C262633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</w:t>
      </w:r>
    </w:p>
    <w:p w14:paraId="7E9433C9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B667DE">
      <w:pgSz w:w="12240" w:h="15840" w:code="1"/>
      <w:pgMar w:top="567" w:right="1134" w:bottom="1135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692F0" w14:textId="77777777" w:rsidR="00B667DE" w:rsidRDefault="00B667DE">
      <w:r>
        <w:separator/>
      </w:r>
    </w:p>
  </w:endnote>
  <w:endnote w:type="continuationSeparator" w:id="0">
    <w:p w14:paraId="74BB2DEE" w14:textId="77777777" w:rsidR="00B667DE" w:rsidRDefault="00B66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0FAF5" w14:textId="77777777" w:rsidR="00B667DE" w:rsidRDefault="00B667DE">
      <w:r>
        <w:separator/>
      </w:r>
    </w:p>
  </w:footnote>
  <w:footnote w:type="continuationSeparator" w:id="0">
    <w:p w14:paraId="7D8F764C" w14:textId="77777777" w:rsidR="00B667DE" w:rsidRDefault="00B66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18108120">
    <w:abstractNumId w:val="6"/>
  </w:num>
  <w:num w:numId="2" w16cid:durableId="297344728">
    <w:abstractNumId w:val="4"/>
  </w:num>
  <w:num w:numId="3" w16cid:durableId="658651098">
    <w:abstractNumId w:val="1"/>
  </w:num>
  <w:num w:numId="4" w16cid:durableId="572660180">
    <w:abstractNumId w:val="7"/>
  </w:num>
  <w:num w:numId="5" w16cid:durableId="768084266">
    <w:abstractNumId w:val="3"/>
  </w:num>
  <w:num w:numId="6" w16cid:durableId="1079525663">
    <w:abstractNumId w:val="10"/>
  </w:num>
  <w:num w:numId="7" w16cid:durableId="2050832476">
    <w:abstractNumId w:val="0"/>
  </w:num>
  <w:num w:numId="8" w16cid:durableId="298145708">
    <w:abstractNumId w:val="9"/>
  </w:num>
  <w:num w:numId="9" w16cid:durableId="34895583">
    <w:abstractNumId w:val="8"/>
  </w:num>
  <w:num w:numId="10" w16cid:durableId="1273631325">
    <w:abstractNumId w:val="2"/>
  </w:num>
  <w:num w:numId="11" w16cid:durableId="11276997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1B12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0348D"/>
    <w:rsid w:val="002126C8"/>
    <w:rsid w:val="00230309"/>
    <w:rsid w:val="00230498"/>
    <w:rsid w:val="002426CC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2AA1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E5671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4977"/>
    <w:rsid w:val="006D7A7D"/>
    <w:rsid w:val="006F6D39"/>
    <w:rsid w:val="0071189E"/>
    <w:rsid w:val="0072296D"/>
    <w:rsid w:val="007259ED"/>
    <w:rsid w:val="00767250"/>
    <w:rsid w:val="00785CBF"/>
    <w:rsid w:val="007957D2"/>
    <w:rsid w:val="007A0E2E"/>
    <w:rsid w:val="007B04B6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8E38D0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667DE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75D7"/>
    <w:rsid w:val="00C43AF8"/>
    <w:rsid w:val="00C96A1E"/>
    <w:rsid w:val="00CA0FA1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3F77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D08DE3E"/>
  <w15:docId w15:val="{E875EDEF-0033-4E0E-A7CC-45D9A636A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3</cp:revision>
  <cp:lastPrinted>2017-03-16T16:20:00Z</cp:lastPrinted>
  <dcterms:created xsi:type="dcterms:W3CDTF">2024-03-26T13:20:00Z</dcterms:created>
  <dcterms:modified xsi:type="dcterms:W3CDTF">2024-03-26T13:21:00Z</dcterms:modified>
</cp:coreProperties>
</file>